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7F996" w14:textId="77777777" w:rsidR="00E041A9" w:rsidRPr="00EC46BD" w:rsidRDefault="00E041A9" w:rsidP="007604DE">
      <w:pPr>
        <w:rPr>
          <w:b/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horzAnchor="margin" w:tblpXSpec="center" w:tblpY="259"/>
        <w:tblW w:w="9776" w:type="dxa"/>
        <w:tblLook w:val="04A0" w:firstRow="1" w:lastRow="0" w:firstColumn="1" w:lastColumn="0" w:noHBand="0" w:noVBand="1"/>
      </w:tblPr>
      <w:tblGrid>
        <w:gridCol w:w="4582"/>
        <w:gridCol w:w="5194"/>
      </w:tblGrid>
      <w:tr w:rsidR="00EC46BD" w:rsidRPr="00EC46BD" w14:paraId="1B35E590" w14:textId="77777777" w:rsidTr="00EC46BD">
        <w:trPr>
          <w:trHeight w:val="1370"/>
        </w:trPr>
        <w:tc>
          <w:tcPr>
            <w:tcW w:w="4582" w:type="dxa"/>
            <w:vAlign w:val="center"/>
          </w:tcPr>
          <w:p w14:paraId="192EE43C" w14:textId="0CE2ADCA" w:rsidR="00E041A9" w:rsidRPr="00EC46BD" w:rsidRDefault="003056B4" w:rsidP="00410EFB">
            <w:pPr>
              <w:rPr>
                <w:rFonts w:ascii="Georgia" w:hAnsi="Georgia"/>
                <w:color w:val="000000" w:themeColor="text1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F31DB4C" wp14:editId="03A15276">
                  <wp:simplePos x="0" y="0"/>
                  <wp:positionH relativeFrom="column">
                    <wp:posOffset>579120</wp:posOffset>
                  </wp:positionH>
                  <wp:positionV relativeFrom="paragraph">
                    <wp:posOffset>-26670</wp:posOffset>
                  </wp:positionV>
                  <wp:extent cx="1438910" cy="687705"/>
                  <wp:effectExtent l="0" t="0" r="0" b="0"/>
                  <wp:wrapTight wrapText="bothSides">
                    <wp:wrapPolygon edited="0">
                      <wp:start x="2288" y="0"/>
                      <wp:lineTo x="2097" y="12765"/>
                      <wp:lineTo x="381" y="13961"/>
                      <wp:lineTo x="191" y="15158"/>
                      <wp:lineTo x="572" y="19147"/>
                      <wp:lineTo x="1906" y="21141"/>
                      <wp:lineTo x="2097" y="21141"/>
                      <wp:lineTo x="4004" y="21141"/>
                      <wp:lineTo x="4385" y="21141"/>
                      <wp:lineTo x="5529" y="19546"/>
                      <wp:lineTo x="5529" y="19147"/>
                      <wp:lineTo x="20590" y="17152"/>
                      <wp:lineTo x="21352" y="16753"/>
                      <wp:lineTo x="20399" y="12765"/>
                      <wp:lineTo x="20780" y="7978"/>
                      <wp:lineTo x="20590" y="6382"/>
                      <wp:lineTo x="21352" y="399"/>
                      <wp:lineTo x="20018" y="0"/>
                      <wp:lineTo x="6101" y="0"/>
                      <wp:lineTo x="2288" y="0"/>
                    </wp:wrapPolygon>
                  </wp:wrapTight>
                  <wp:docPr id="5" name="Resim 16" descr="lo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6" descr="log"/>
                          <pic:cNvPicPr>
                            <a:picLocks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91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19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6F68520" w14:textId="77777777" w:rsidR="00E041A9" w:rsidRPr="00BF49FA" w:rsidRDefault="00E041A9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</w:rPr>
            </w:pPr>
          </w:p>
          <w:p w14:paraId="2A5DE05D" w14:textId="081EBADD" w:rsidR="00EC46BD" w:rsidRPr="00BF49FA" w:rsidRDefault="00E041A9" w:rsidP="00410EFB">
            <w:pPr>
              <w:jc w:val="center"/>
              <w:rPr>
                <w:b/>
                <w:color w:val="000000" w:themeColor="text1"/>
              </w:rPr>
            </w:pPr>
            <w:r w:rsidRPr="00BF49FA">
              <w:rPr>
                <w:rFonts w:ascii="Georgia" w:hAnsi="Georgia"/>
                <w:b/>
                <w:bCs/>
                <w:color w:val="000000" w:themeColor="text1"/>
              </w:rPr>
              <w:t>IJ</w:t>
            </w:r>
            <w:r w:rsidR="003056B4">
              <w:rPr>
                <w:rFonts w:ascii="Georgia" w:hAnsi="Georgia"/>
                <w:b/>
                <w:bCs/>
                <w:color w:val="000000" w:themeColor="text1"/>
              </w:rPr>
              <w:t>CER</w:t>
            </w:r>
            <w:r w:rsidRPr="00BF49FA">
              <w:rPr>
                <w:rFonts w:ascii="Georgia" w:hAnsi="Georgia"/>
                <w:b/>
                <w:bCs/>
                <w:color w:val="000000" w:themeColor="text1"/>
              </w:rPr>
              <w:t xml:space="preserve"> </w:t>
            </w:r>
            <w:r w:rsidR="00EC46BD" w:rsidRPr="00BF49FA">
              <w:rPr>
                <w:b/>
                <w:color w:val="000000" w:themeColor="text1"/>
              </w:rPr>
              <w:t xml:space="preserve">Section Editor </w:t>
            </w:r>
          </w:p>
          <w:p w14:paraId="6E750B0D" w14:textId="77777777" w:rsidR="00E041A9" w:rsidRPr="00EC46BD" w:rsidRDefault="00EC46BD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0"/>
                <w:szCs w:val="20"/>
              </w:rPr>
            </w:pPr>
            <w:r w:rsidRPr="00BF49FA">
              <w:rPr>
                <w:b/>
                <w:color w:val="000000" w:themeColor="text1"/>
              </w:rPr>
              <w:t>Initial Review Form</w:t>
            </w:r>
          </w:p>
        </w:tc>
      </w:tr>
    </w:tbl>
    <w:p w14:paraId="7DB49841" w14:textId="77777777" w:rsidR="00FD13B5" w:rsidRPr="00EC46BD" w:rsidRDefault="00FD13B5" w:rsidP="007604DE">
      <w:pPr>
        <w:pStyle w:val="GvdeMetni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tbl>
      <w:tblPr>
        <w:tblpPr w:leftFromText="180" w:rightFromText="180" w:topFromText="100" w:bottomFromText="100" w:vertAnchor="text" w:horzAnchor="margin" w:tblpXSpec="center" w:tblpY="30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662"/>
      </w:tblGrid>
      <w:tr w:rsidR="00EC46BD" w:rsidRPr="00EC46BD" w14:paraId="41F03FB4" w14:textId="77777777" w:rsidTr="00EC46BD">
        <w:trPr>
          <w:trHeight w:val="269"/>
        </w:trPr>
        <w:tc>
          <w:tcPr>
            <w:tcW w:w="9918" w:type="dxa"/>
            <w:gridSpan w:val="2"/>
            <w:shd w:val="clear" w:color="auto" w:fill="D9D9D9" w:themeFill="background1" w:themeFillShade="D9"/>
          </w:tcPr>
          <w:p w14:paraId="1441F8BE" w14:textId="77777777" w:rsidR="007604DE" w:rsidRPr="00EC46BD" w:rsidRDefault="007604DE" w:rsidP="007604DE">
            <w:pPr>
              <w:pStyle w:val="GvdeMetni"/>
              <w:rPr>
                <w:rStyle w:val="gd"/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Manuscript Information</w:t>
            </w:r>
          </w:p>
        </w:tc>
      </w:tr>
      <w:tr w:rsidR="00EC46BD" w:rsidRPr="00EC46BD" w14:paraId="77CE851F" w14:textId="77777777" w:rsidTr="00EC46BD">
        <w:trPr>
          <w:trHeight w:val="228"/>
        </w:trPr>
        <w:tc>
          <w:tcPr>
            <w:tcW w:w="3256" w:type="dxa"/>
          </w:tcPr>
          <w:p w14:paraId="38C8BC73" w14:textId="77777777" w:rsidR="00FD13B5" w:rsidRPr="00EC46BD" w:rsidRDefault="007604DE" w:rsidP="007604DE">
            <w:pPr>
              <w:pStyle w:val="GvdeMetni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Manuscript ID</w:t>
            </w:r>
            <w:r w:rsidR="00FD13B5"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25C60" w14:textId="77777777" w:rsidR="00FD13B5" w:rsidRPr="00EC46BD" w:rsidRDefault="00FD13B5" w:rsidP="007604DE">
            <w:pPr>
              <w:pStyle w:val="NormalWeb"/>
              <w:spacing w:before="0" w:beforeAutospacing="0" w:after="0" w:afterAutospacing="0"/>
              <w:rPr>
                <w:rStyle w:val="gd"/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EC46BD" w:rsidRPr="00EC46BD" w14:paraId="25448EBC" w14:textId="77777777" w:rsidTr="00EC46BD">
        <w:tc>
          <w:tcPr>
            <w:tcW w:w="3256" w:type="dxa"/>
          </w:tcPr>
          <w:p w14:paraId="48D5E395" w14:textId="77777777" w:rsidR="00FD13B5" w:rsidRPr="00EC46BD" w:rsidRDefault="00FD13B5" w:rsidP="007604DE">
            <w:pPr>
              <w:pStyle w:val="GvdeMetni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Manuscript Title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88A591" w14:textId="77777777" w:rsidR="00FD13B5" w:rsidRPr="00EC46BD" w:rsidRDefault="00FD13B5" w:rsidP="007604DE">
            <w:pPr>
              <w:pStyle w:val="GvdeMetni"/>
              <w:jc w:val="left"/>
              <w:rPr>
                <w:rStyle w:val="apple-style-span"/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EC46BD" w:rsidRPr="00EC46BD" w14:paraId="6A49801E" w14:textId="77777777" w:rsidTr="00EC46BD">
        <w:tc>
          <w:tcPr>
            <w:tcW w:w="3256" w:type="dxa"/>
          </w:tcPr>
          <w:p w14:paraId="52247AB8" w14:textId="77777777" w:rsidR="00FD13B5" w:rsidRPr="00EC46BD" w:rsidRDefault="00FD13B5" w:rsidP="007604DE">
            <w:pPr>
              <w:pStyle w:val="GvdeMetni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Date Received from Journal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84B611" w14:textId="77777777" w:rsidR="00FD13B5" w:rsidRPr="00EC46BD" w:rsidRDefault="00FD13B5" w:rsidP="007604DE">
            <w:pPr>
              <w:rPr>
                <w:rStyle w:val="apple-style-span"/>
                <w:rFonts w:eastAsia="MS Mincho"/>
                <w:b/>
                <w:color w:val="000000" w:themeColor="text1"/>
                <w:sz w:val="20"/>
                <w:szCs w:val="20"/>
              </w:rPr>
            </w:pPr>
          </w:p>
        </w:tc>
      </w:tr>
      <w:tr w:rsidR="00EC46BD" w:rsidRPr="00EC46BD" w14:paraId="2C8BA523" w14:textId="77777777" w:rsidTr="00EC46BD">
        <w:tc>
          <w:tcPr>
            <w:tcW w:w="3256" w:type="dxa"/>
          </w:tcPr>
          <w:p w14:paraId="20C4E5DA" w14:textId="77777777" w:rsidR="00FD13B5" w:rsidRPr="00EC46BD" w:rsidRDefault="00FD13B5" w:rsidP="007604DE">
            <w:pPr>
              <w:pStyle w:val="GvdeMetni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Date to Send Review Report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2A5B3" w14:textId="77777777" w:rsidR="00FD13B5" w:rsidRPr="00EC46BD" w:rsidRDefault="00FD13B5" w:rsidP="007604DE">
            <w:pPr>
              <w:rPr>
                <w:rStyle w:val="apple-style-span"/>
                <w:rFonts w:eastAsia="MS Mincho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44AF2C8" w14:textId="77777777" w:rsidR="00FD13B5" w:rsidRPr="00EC46BD" w:rsidRDefault="007604DE" w:rsidP="00EC46BD">
      <w:pPr>
        <w:pStyle w:val="GvdeMetni"/>
        <w:rPr>
          <w:rFonts w:ascii="Times New Roman" w:hAnsi="Times New Roman" w:cs="Times New Roman"/>
          <w:b/>
          <w:bCs/>
          <w:i/>
          <w:color w:val="000000" w:themeColor="text1"/>
          <w:sz w:val="20"/>
          <w:szCs w:val="20"/>
          <w:lang w:val="en-US"/>
        </w:rPr>
      </w:pPr>
      <w:r w:rsidRPr="00EC46BD">
        <w:rPr>
          <w:rFonts w:ascii="Times New Roman" w:hAnsi="Times New Roman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Dear section Editor, please </w:t>
      </w:r>
      <w:r w:rsidR="00FD13B5" w:rsidRPr="00EC46BD">
        <w:rPr>
          <w:rFonts w:ascii="Times New Roman" w:hAnsi="Times New Roman" w:cs="Times New Roman"/>
          <w:b/>
          <w:bCs/>
          <w:i/>
          <w:color w:val="000000" w:themeColor="text1"/>
          <w:sz w:val="20"/>
          <w:szCs w:val="20"/>
          <w:lang w:val="en-US"/>
        </w:rPr>
        <w:t>enter your comments based on the following sections</w:t>
      </w:r>
      <w:r w:rsidRPr="00EC46BD">
        <w:rPr>
          <w:rFonts w:ascii="Times New Roman" w:hAnsi="Times New Roman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. </w:t>
      </w:r>
    </w:p>
    <w:tbl>
      <w:tblPr>
        <w:tblpPr w:leftFromText="180" w:rightFromText="180" w:topFromText="100" w:bottomFromText="100" w:vertAnchor="text" w:horzAnchor="margin" w:tblpX="-440" w:tblpY="257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20"/>
        <w:gridCol w:w="466"/>
        <w:gridCol w:w="466"/>
        <w:gridCol w:w="611"/>
        <w:gridCol w:w="5960"/>
      </w:tblGrid>
      <w:tr w:rsidR="00EC46BD" w:rsidRPr="00EC46BD" w14:paraId="3E6D6F6E" w14:textId="77777777" w:rsidTr="00EC46BD">
        <w:trPr>
          <w:cantSplit/>
          <w:trHeight w:val="1696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08593" w14:textId="77777777" w:rsidR="00BA3FE1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Review Domains</w:t>
            </w:r>
          </w:p>
        </w:tc>
        <w:tc>
          <w:tcPr>
            <w:tcW w:w="466" w:type="dxa"/>
            <w:textDirection w:val="btLr"/>
            <w:vAlign w:val="center"/>
          </w:tcPr>
          <w:p w14:paraId="0E21249C" w14:textId="77777777" w:rsidR="00BA3FE1" w:rsidRPr="00EC46BD" w:rsidRDefault="00BA3FE1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466" w:type="dxa"/>
            <w:textDirection w:val="btLr"/>
            <w:vAlign w:val="center"/>
          </w:tcPr>
          <w:p w14:paraId="28861DBC" w14:textId="77777777" w:rsidR="00BA3FE1" w:rsidRPr="00EC46BD" w:rsidRDefault="00BA3FE1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or</w:t>
            </w:r>
          </w:p>
        </w:tc>
        <w:tc>
          <w:tcPr>
            <w:tcW w:w="611" w:type="dxa"/>
            <w:textDirection w:val="btLr"/>
            <w:vAlign w:val="center"/>
          </w:tcPr>
          <w:p w14:paraId="3C2F7D74" w14:textId="77777777" w:rsidR="00BA3FE1" w:rsidRPr="00EC46BD" w:rsidRDefault="00BA3FE1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Unacceptable</w:t>
            </w:r>
          </w:p>
        </w:tc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CA1E9" w14:textId="77777777" w:rsidR="00BA3FE1" w:rsidRPr="00EC46BD" w:rsidRDefault="00BA3FE1" w:rsidP="00EC46BD">
            <w:pPr>
              <w:rPr>
                <w:b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b/>
                <w:color w:val="000000" w:themeColor="text1"/>
                <w:sz w:val="20"/>
                <w:szCs w:val="20"/>
                <w:lang w:val="en-GB"/>
              </w:rPr>
              <w:t>If  one of the boxes “Poor or Unacceptable” is chosen, please list reasons:</w:t>
            </w:r>
          </w:p>
          <w:p w14:paraId="050C2829" w14:textId="77777777" w:rsidR="00BA3FE1" w:rsidRPr="00EC46BD" w:rsidRDefault="00BA3FE1" w:rsidP="00EC46BD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EC46BD" w:rsidRPr="00EC46BD" w14:paraId="79BDCA67" w14:textId="77777777" w:rsidTr="00EC46BD">
        <w:trPr>
          <w:trHeight w:val="830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58B431" w14:textId="77777777" w:rsidR="00BA3FE1" w:rsidRPr="00EC46BD" w:rsidRDefault="00BA3FE1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Journal Aim and Scope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1335188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71057E7C" w14:textId="77777777" w:rsidR="00BA3FE1" w:rsidRPr="00EC46BD" w:rsidRDefault="00EF78E8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1869024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7AD24E35" w14:textId="77777777" w:rsidR="00BA3FE1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65375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710F4E7F" w14:textId="77777777" w:rsidR="00BA3FE1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35917" w14:textId="77777777" w:rsidR="00BA3FE1" w:rsidRPr="00EC46BD" w:rsidRDefault="00BA3FE1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lt;&lt; Please provide your comments on how relevant this  manuscript is matching the field(s) covered by this journal&gt;&gt;</w:t>
            </w:r>
          </w:p>
        </w:tc>
      </w:tr>
      <w:tr w:rsidR="00EC46BD" w:rsidRPr="00EC46BD" w14:paraId="161ED39D" w14:textId="77777777" w:rsidTr="00EC46BD">
        <w:trPr>
          <w:trHeight w:val="981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AC5C9" w14:textId="77777777" w:rsidR="007604DE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Journal Format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1300682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155266F2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51859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15440ADD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1979827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6E61810F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10A8F" w14:textId="77777777" w:rsidR="007604DE" w:rsidRPr="00EC46BD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&lt;&lt;Please provide your comments on whether the manuscript has been prepared according to the journal guidelines for </w:t>
            </w:r>
            <w:proofErr w:type="gramStart"/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submission..</w:t>
            </w:r>
            <w:proofErr w:type="gramEnd"/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gt;&gt;</w:t>
            </w:r>
          </w:p>
        </w:tc>
      </w:tr>
      <w:tr w:rsidR="00EC46BD" w:rsidRPr="00EC46BD" w14:paraId="10BFCF42" w14:textId="77777777" w:rsidTr="00EC46BD">
        <w:trPr>
          <w:trHeight w:val="1122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8E256" w14:textId="77777777" w:rsidR="007604DE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Originality</w:t>
            </w: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123335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64FFCED6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222962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44AEE087" w14:textId="77777777" w:rsidR="007604DE" w:rsidRPr="00EC46BD" w:rsidRDefault="00EC46BD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366112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03E86D65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960B6" w14:textId="77777777" w:rsidR="007604DE" w:rsidRPr="00EC46BD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how original is the research being conducted e.g. is it contributing to new knowledge and to the field etc.&gt;&gt;</w:t>
            </w:r>
          </w:p>
        </w:tc>
      </w:tr>
      <w:tr w:rsidR="00EC46BD" w:rsidRPr="00EC46BD" w14:paraId="5EB0068E" w14:textId="77777777" w:rsidTr="00EC46BD">
        <w:trPr>
          <w:trHeight w:val="690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EBFBD" w14:textId="77777777" w:rsidR="007604DE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Scientific Quality</w:t>
            </w: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256915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7E8E884D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1936044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3D0FFF96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1752619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29CD0306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9B560" w14:textId="77777777" w:rsidR="007604DE" w:rsidRPr="00EC46BD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the manuscript’s quality from the scientific viewpoints&gt;&gt;</w:t>
            </w:r>
          </w:p>
        </w:tc>
      </w:tr>
      <w:tr w:rsidR="00EC46BD" w:rsidRPr="00EC46BD" w14:paraId="48CB1158" w14:textId="77777777" w:rsidTr="00EC46BD">
        <w:trPr>
          <w:trHeight w:val="1431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857E5" w14:textId="77777777" w:rsidR="007604DE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Findings or results have value to the international readerships of IJPES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777321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4F50ABA8" w14:textId="77777777" w:rsidR="007604DE" w:rsidRPr="00EC46BD" w:rsidRDefault="00EC46BD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1685122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14:paraId="64D62019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830599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059A57A5" w14:textId="77777777"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11263" w14:textId="77777777" w:rsidR="007604DE" w:rsidRPr="00EC46BD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the manuscript’s value for international readers&gt;&gt;</w:t>
            </w:r>
          </w:p>
        </w:tc>
      </w:tr>
    </w:tbl>
    <w:p w14:paraId="31652B58" w14:textId="77777777" w:rsidR="007604DE" w:rsidRPr="00EC46BD" w:rsidRDefault="007604DE" w:rsidP="007604DE">
      <w:pPr>
        <w:rPr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vertAnchor="text" w:horzAnchor="margin" w:tblpXSpec="center" w:tblpY="50"/>
        <w:tblW w:w="5387" w:type="pct"/>
        <w:tblLook w:val="04A0" w:firstRow="1" w:lastRow="0" w:firstColumn="1" w:lastColumn="0" w:noHBand="0" w:noVBand="1"/>
      </w:tblPr>
      <w:tblGrid>
        <w:gridCol w:w="2340"/>
        <w:gridCol w:w="7427"/>
      </w:tblGrid>
      <w:tr w:rsidR="00EC46BD" w:rsidRPr="00EC46BD" w14:paraId="1961BAD5" w14:textId="77777777" w:rsidTr="00EC46BD">
        <w:tc>
          <w:tcPr>
            <w:tcW w:w="1198" w:type="pct"/>
            <w:tcBorders>
              <w:bottom w:val="single" w:sz="4" w:space="0" w:color="auto"/>
            </w:tcBorders>
          </w:tcPr>
          <w:p w14:paraId="113CA8A9" w14:textId="77777777"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color w:val="000000" w:themeColor="text1"/>
                <w:sz w:val="20"/>
                <w:szCs w:val="20"/>
                <w:lang w:val="en-GB"/>
              </w:rPr>
              <w:t>Recommended Action</w:t>
            </w:r>
          </w:p>
        </w:tc>
        <w:tc>
          <w:tcPr>
            <w:tcW w:w="3802" w:type="pct"/>
            <w:tcBorders>
              <w:bottom w:val="single" w:sz="4" w:space="0" w:color="auto"/>
              <w:right w:val="nil"/>
            </w:tcBorders>
          </w:tcPr>
          <w:p w14:paraId="5F1F1F21" w14:textId="77777777" w:rsidR="007604DE" w:rsidRPr="00EC46BD" w:rsidRDefault="003056B4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b/>
                  <w:bCs/>
                  <w:color w:val="000000" w:themeColor="text1"/>
                  <w:sz w:val="20"/>
                  <w:szCs w:val="20"/>
                </w:rPr>
                <w:id w:val="-47599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8E8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Accept: No revision Needed</w:t>
            </w:r>
          </w:p>
          <w:p w14:paraId="47FA169F" w14:textId="77777777" w:rsidR="007604DE" w:rsidRPr="00EC46BD" w:rsidRDefault="003056B4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b/>
                  <w:bCs/>
                  <w:color w:val="000000" w:themeColor="text1"/>
                  <w:sz w:val="20"/>
                  <w:szCs w:val="20"/>
                </w:rPr>
                <w:id w:val="-115952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46BD" w:rsidRPr="00EC46BD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Accept: Minor Revision Needed</w:t>
            </w:r>
          </w:p>
          <w:p w14:paraId="60429F3C" w14:textId="77777777" w:rsidR="007604DE" w:rsidRPr="00EC46BD" w:rsidRDefault="003056B4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b/>
                  <w:bCs/>
                  <w:color w:val="000000" w:themeColor="text1"/>
                  <w:sz w:val="20"/>
                  <w:szCs w:val="20"/>
                </w:rPr>
                <w:id w:val="-85388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46BD" w:rsidRPr="00EC46BD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Major Revision Needed:  Suggest revision and Resubmission</w:t>
            </w:r>
          </w:p>
          <w:p w14:paraId="76E3B9F4" w14:textId="77777777" w:rsidR="007604DE" w:rsidRPr="00EC46BD" w:rsidRDefault="003056B4" w:rsidP="007604DE">
            <w:pPr>
              <w:ind w:left="175" w:hanging="175"/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b/>
                  <w:bCs/>
                  <w:color w:val="000000" w:themeColor="text1"/>
                  <w:sz w:val="20"/>
                  <w:szCs w:val="20"/>
                </w:rPr>
                <w:id w:val="66313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8E8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Reject: Provide reasons in the comments to the authors and edito</w:t>
            </w:r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rs), the following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journals are suggested</w:t>
            </w:r>
          </w:p>
        </w:tc>
      </w:tr>
      <w:tr w:rsidR="00EC46BD" w:rsidRPr="00EC46BD" w14:paraId="03DCCB04" w14:textId="77777777" w:rsidTr="00EC46BD"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5493427" w14:textId="77777777"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color w:val="000000" w:themeColor="text1"/>
                <w:sz w:val="20"/>
                <w:szCs w:val="20"/>
                <w:lang w:val="en-GB"/>
              </w:rPr>
              <w:t>If “minor or major revisions are needed” or “manuscript has been rejected” please give reasons:</w:t>
            </w:r>
          </w:p>
          <w:p w14:paraId="74628D8A" w14:textId="77777777"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486510E0" w14:textId="77777777" w:rsidR="007604DE" w:rsidRPr="00EC46BD" w:rsidRDefault="007604DE" w:rsidP="007604DE">
      <w:pPr>
        <w:rPr>
          <w:color w:val="000000" w:themeColor="text1"/>
          <w:sz w:val="20"/>
          <w:szCs w:val="20"/>
        </w:rPr>
      </w:pPr>
    </w:p>
    <w:tbl>
      <w:tblPr>
        <w:tblStyle w:val="TabloKlavuzu"/>
        <w:tblW w:w="5397" w:type="pct"/>
        <w:tblInd w:w="-289" w:type="dxa"/>
        <w:tblLook w:val="04A0" w:firstRow="1" w:lastRow="0" w:firstColumn="1" w:lastColumn="0" w:noHBand="0" w:noVBand="1"/>
      </w:tblPr>
      <w:tblGrid>
        <w:gridCol w:w="1913"/>
        <w:gridCol w:w="7866"/>
      </w:tblGrid>
      <w:tr w:rsidR="00EC46BD" w:rsidRPr="00EC46BD" w14:paraId="084F14A3" w14:textId="77777777" w:rsidTr="00EC46BD">
        <w:trPr>
          <w:trHeight w:val="451"/>
        </w:trPr>
        <w:tc>
          <w:tcPr>
            <w:tcW w:w="978" w:type="pct"/>
          </w:tcPr>
          <w:p w14:paraId="68453298" w14:textId="77777777"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color w:val="000000" w:themeColor="text1"/>
                <w:sz w:val="20"/>
                <w:szCs w:val="20"/>
                <w:lang w:val="en-GB"/>
              </w:rPr>
              <w:t>Comments to the Author</w:t>
            </w:r>
          </w:p>
        </w:tc>
        <w:tc>
          <w:tcPr>
            <w:tcW w:w="4022" w:type="pct"/>
            <w:tcBorders>
              <w:right w:val="single" w:sz="4" w:space="0" w:color="auto"/>
            </w:tcBorders>
          </w:tcPr>
          <w:p w14:paraId="41B2ED86" w14:textId="77777777"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5CD7545B" w14:textId="77777777" w:rsidR="007604DE" w:rsidRPr="00EC46BD" w:rsidRDefault="007604DE" w:rsidP="007604DE">
      <w:pPr>
        <w:rPr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vertAnchor="text" w:horzAnchor="margin" w:tblpXSpec="center" w:tblpY="170"/>
        <w:tblW w:w="5394" w:type="pct"/>
        <w:shd w:val="clear" w:color="auto" w:fill="FFFF00"/>
        <w:tblLook w:val="04A0" w:firstRow="1" w:lastRow="0" w:firstColumn="1" w:lastColumn="0" w:noHBand="0" w:noVBand="1"/>
      </w:tblPr>
      <w:tblGrid>
        <w:gridCol w:w="2195"/>
        <w:gridCol w:w="7579"/>
      </w:tblGrid>
      <w:tr w:rsidR="00EC46BD" w:rsidRPr="00EC46BD" w14:paraId="67F32EDA" w14:textId="77777777" w:rsidTr="00EC46BD">
        <w:tc>
          <w:tcPr>
            <w:tcW w:w="1123" w:type="pct"/>
            <w:shd w:val="clear" w:color="auto" w:fill="FFFF00"/>
          </w:tcPr>
          <w:p w14:paraId="4BCC082A" w14:textId="77777777"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color w:val="000000" w:themeColor="text1"/>
                <w:sz w:val="20"/>
                <w:szCs w:val="20"/>
                <w:lang w:val="en-GB"/>
              </w:rPr>
              <w:t>Comments to the Editors Only</w:t>
            </w:r>
          </w:p>
        </w:tc>
        <w:tc>
          <w:tcPr>
            <w:tcW w:w="3877" w:type="pct"/>
            <w:tcBorders>
              <w:right w:val="single" w:sz="4" w:space="0" w:color="auto"/>
            </w:tcBorders>
            <w:shd w:val="clear" w:color="auto" w:fill="FFFF00"/>
          </w:tcPr>
          <w:p w14:paraId="6D621CAE" w14:textId="77777777"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775953E8" w14:textId="77777777" w:rsidR="00FD13B5" w:rsidRPr="00EC46BD" w:rsidRDefault="00FD13B5" w:rsidP="007604DE">
      <w:pPr>
        <w:rPr>
          <w:color w:val="000000" w:themeColor="text1"/>
          <w:sz w:val="20"/>
          <w:szCs w:val="20"/>
        </w:rPr>
      </w:pPr>
    </w:p>
    <w:sectPr w:rsidR="00FD13B5" w:rsidRPr="00EC46BD" w:rsidSect="00EC46BD">
      <w:pgSz w:w="11906" w:h="16838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6572"/>
    <w:multiLevelType w:val="hybridMultilevel"/>
    <w:tmpl w:val="29BC7E50"/>
    <w:lvl w:ilvl="0" w:tplc="6AFCC2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0B597F"/>
    <w:multiLevelType w:val="hybridMultilevel"/>
    <w:tmpl w:val="6DA2524C"/>
    <w:lvl w:ilvl="0" w:tplc="27E00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17018"/>
    <w:multiLevelType w:val="hybridMultilevel"/>
    <w:tmpl w:val="2F448DCE"/>
    <w:lvl w:ilvl="0" w:tplc="041F0015">
      <w:start w:val="1"/>
      <w:numFmt w:val="upp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145C33"/>
    <w:multiLevelType w:val="hybridMultilevel"/>
    <w:tmpl w:val="92148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DCwMDIyMzMzNLZU0lEKTi0uzszPAykwrAUAHqQtAiwAAAA="/>
  </w:docVars>
  <w:rsids>
    <w:rsidRoot w:val="00FD13B5"/>
    <w:rsid w:val="003056B4"/>
    <w:rsid w:val="00534DF8"/>
    <w:rsid w:val="007604DE"/>
    <w:rsid w:val="00A11346"/>
    <w:rsid w:val="00B35EA1"/>
    <w:rsid w:val="00BA3FE1"/>
    <w:rsid w:val="00BF49FA"/>
    <w:rsid w:val="00C431AD"/>
    <w:rsid w:val="00C74A9D"/>
    <w:rsid w:val="00E041A9"/>
    <w:rsid w:val="00EC46BD"/>
    <w:rsid w:val="00EF78E8"/>
    <w:rsid w:val="00FD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B24256"/>
  <w15:chartTrackingRefBased/>
  <w15:docId w15:val="{96C34AA4-A9C5-45A3-B5E1-1534BEC07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3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D13B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FD13B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apple-style-span">
    <w:name w:val="apple-style-span"/>
    <w:basedOn w:val="VarsaylanParagrafYazTipi"/>
    <w:rsid w:val="00FD13B5"/>
  </w:style>
  <w:style w:type="paragraph" w:styleId="NormalWeb">
    <w:name w:val="Normal (Web)"/>
    <w:basedOn w:val="Normal"/>
    <w:rsid w:val="00FD13B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GvdeMetni">
    <w:name w:val="Body Text"/>
    <w:basedOn w:val="Normal"/>
    <w:link w:val="GvdeMetniChar"/>
    <w:rsid w:val="00FD13B5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GvdeMetniChar">
    <w:name w:val="Gövde Metni Char"/>
    <w:basedOn w:val="VarsaylanParagrafYazTipi"/>
    <w:link w:val="GvdeMetni"/>
    <w:rsid w:val="00FD13B5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FD13B5"/>
  </w:style>
  <w:style w:type="table" w:styleId="TabloKlavuzu">
    <w:name w:val="Table Grid"/>
    <w:basedOn w:val="NormalTablo"/>
    <w:uiPriority w:val="59"/>
    <w:rsid w:val="007604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6F203-17D5-4B10-96F0-B711B9F23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Microsoft Office User</cp:lastModifiedBy>
  <cp:revision>2</cp:revision>
  <dcterms:created xsi:type="dcterms:W3CDTF">2021-11-01T23:52:00Z</dcterms:created>
  <dcterms:modified xsi:type="dcterms:W3CDTF">2021-11-01T23:52:00Z</dcterms:modified>
</cp:coreProperties>
</file>